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D788D2" w14:textId="50E517C5" w:rsidR="00450493" w:rsidRPr="00400090" w:rsidRDefault="00450493" w:rsidP="00450493">
      <w:pPr>
        <w:rPr>
          <w:lang w:val="en-GB"/>
        </w:rPr>
      </w:pPr>
      <w:bookmarkStart w:id="0" w:name="_Hlk20748162"/>
    </w:p>
    <w:p w14:paraId="1EA898CA" w14:textId="0F0EF53E" w:rsidR="00450493" w:rsidRDefault="00450493" w:rsidP="00450493">
      <w:pPr>
        <w:jc w:val="right"/>
        <w:rPr>
          <w:i/>
        </w:rPr>
      </w:pPr>
      <w:r w:rsidRPr="00CF6C9E">
        <w:rPr>
          <w:i/>
        </w:rPr>
        <w:t xml:space="preserve">Anexa </w:t>
      </w:r>
      <w:r>
        <w:rPr>
          <w:i/>
        </w:rPr>
        <w:t>5</w:t>
      </w:r>
    </w:p>
    <w:p w14:paraId="44FA2F36" w14:textId="77777777" w:rsidR="00450493" w:rsidRPr="004C790C" w:rsidRDefault="00450493" w:rsidP="00450493">
      <w:pPr>
        <w:spacing w:line="240" w:lineRule="auto"/>
        <w:ind w:left="1152" w:hanging="1152"/>
        <w:jc w:val="center"/>
        <w:rPr>
          <w:b/>
        </w:rPr>
      </w:pPr>
      <w:r w:rsidRPr="004C790C">
        <w:rPr>
          <w:b/>
        </w:rPr>
        <w:t>FIŞA DE EVALUARE INDIVIDUALĂ</w:t>
      </w:r>
    </w:p>
    <w:p w14:paraId="4BE3030B" w14:textId="77777777" w:rsidR="00450493" w:rsidRDefault="00450493" w:rsidP="00450493">
      <w:pPr>
        <w:spacing w:after="0" w:line="240" w:lineRule="auto"/>
        <w:rPr>
          <w:b/>
        </w:rPr>
      </w:pPr>
    </w:p>
    <w:p w14:paraId="7A6E3C03" w14:textId="77777777" w:rsidR="00450493" w:rsidRPr="0090652F" w:rsidRDefault="00450493" w:rsidP="00450493">
      <w:pPr>
        <w:spacing w:after="0" w:line="240" w:lineRule="auto"/>
        <w:rPr>
          <w:b/>
        </w:rPr>
      </w:pPr>
      <w:r w:rsidRPr="0090652F">
        <w:rPr>
          <w:b/>
        </w:rPr>
        <w:t>DATE DE IDENTIFICARE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85"/>
        <w:gridCol w:w="6370"/>
      </w:tblGrid>
      <w:tr w:rsidR="00450493" w:rsidRPr="004C790C" w14:paraId="4D9B00CF" w14:textId="77777777" w:rsidTr="00CF0EC8">
        <w:tc>
          <w:tcPr>
            <w:tcW w:w="3485" w:type="dxa"/>
            <w:vAlign w:val="center"/>
          </w:tcPr>
          <w:p w14:paraId="72012B6F" w14:textId="77777777" w:rsidR="00450493" w:rsidRPr="0090652F" w:rsidRDefault="00450493" w:rsidP="00861492">
            <w:pPr>
              <w:spacing w:after="0" w:line="240" w:lineRule="auto"/>
              <w:rPr>
                <w:b/>
              </w:rPr>
            </w:pPr>
            <w:r w:rsidRPr="0090652F">
              <w:rPr>
                <w:b/>
              </w:rPr>
              <w:t>Candidat:</w:t>
            </w:r>
          </w:p>
        </w:tc>
        <w:tc>
          <w:tcPr>
            <w:tcW w:w="6370" w:type="dxa"/>
            <w:vAlign w:val="center"/>
          </w:tcPr>
          <w:p w14:paraId="31EC3431" w14:textId="77777777" w:rsidR="00450493" w:rsidRDefault="00450493" w:rsidP="00861492">
            <w:pPr>
              <w:spacing w:after="0" w:line="240" w:lineRule="auto"/>
            </w:pPr>
          </w:p>
        </w:tc>
      </w:tr>
      <w:tr w:rsidR="00450493" w:rsidRPr="004C790C" w14:paraId="7469AF6E" w14:textId="77777777" w:rsidTr="00CF0EC8">
        <w:tc>
          <w:tcPr>
            <w:tcW w:w="3485" w:type="dxa"/>
            <w:vAlign w:val="center"/>
          </w:tcPr>
          <w:p w14:paraId="4E7AEA34" w14:textId="77777777" w:rsidR="00450493" w:rsidRPr="0090652F" w:rsidRDefault="00450493" w:rsidP="00861492">
            <w:pPr>
              <w:spacing w:after="0" w:line="240" w:lineRule="auto"/>
              <w:rPr>
                <w:b/>
              </w:rPr>
            </w:pPr>
            <w:r w:rsidRPr="0090652F">
              <w:rPr>
                <w:b/>
              </w:rPr>
              <w:t xml:space="preserve">Titlul </w:t>
            </w:r>
            <w:r>
              <w:rPr>
                <w:b/>
              </w:rPr>
              <w:t>proiectului</w:t>
            </w:r>
            <w:r w:rsidRPr="0090652F">
              <w:rPr>
                <w:b/>
              </w:rPr>
              <w:t>:</w:t>
            </w:r>
          </w:p>
        </w:tc>
        <w:tc>
          <w:tcPr>
            <w:tcW w:w="6370" w:type="dxa"/>
            <w:vAlign w:val="center"/>
          </w:tcPr>
          <w:p w14:paraId="5C77A109" w14:textId="77777777" w:rsidR="00450493" w:rsidRPr="004C790C" w:rsidRDefault="00450493" w:rsidP="00861492">
            <w:pPr>
              <w:spacing w:after="0" w:line="240" w:lineRule="auto"/>
            </w:pPr>
          </w:p>
        </w:tc>
      </w:tr>
      <w:tr w:rsidR="00450493" w:rsidRPr="004C790C" w14:paraId="073B9A32" w14:textId="77777777" w:rsidTr="00CF0EC8">
        <w:tc>
          <w:tcPr>
            <w:tcW w:w="3485" w:type="dxa"/>
            <w:vAlign w:val="center"/>
          </w:tcPr>
          <w:p w14:paraId="157C1503" w14:textId="7B1ABFD0" w:rsidR="00450493" w:rsidRPr="004C790C" w:rsidRDefault="00450493" w:rsidP="00450493">
            <w:pPr>
              <w:spacing w:after="0" w:line="240" w:lineRule="auto"/>
            </w:pPr>
            <w:r>
              <w:rPr>
                <w:b/>
                <w:bCs/>
                <w:noProof/>
                <w:snapToGrid w:val="0"/>
              </w:rPr>
              <w:t>Domeniul:</w:t>
            </w:r>
          </w:p>
        </w:tc>
        <w:tc>
          <w:tcPr>
            <w:tcW w:w="6370" w:type="dxa"/>
            <w:vAlign w:val="center"/>
          </w:tcPr>
          <w:p w14:paraId="543EC5EB" w14:textId="77777777" w:rsidR="00450493" w:rsidRPr="004C790C" w:rsidRDefault="00450493" w:rsidP="00861492">
            <w:pPr>
              <w:spacing w:after="0" w:line="240" w:lineRule="auto"/>
            </w:pPr>
          </w:p>
        </w:tc>
      </w:tr>
    </w:tbl>
    <w:p w14:paraId="14973121" w14:textId="77777777" w:rsidR="00450493" w:rsidRDefault="00450493" w:rsidP="00450493">
      <w:pPr>
        <w:spacing w:after="0" w:line="240" w:lineRule="auto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03"/>
        <w:gridCol w:w="1451"/>
        <w:gridCol w:w="4201"/>
      </w:tblGrid>
      <w:tr w:rsidR="00450493" w:rsidRPr="004C790C" w14:paraId="0EA6D203" w14:textId="77777777" w:rsidTr="00450493">
        <w:tc>
          <w:tcPr>
            <w:tcW w:w="42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9D9D9"/>
          </w:tcPr>
          <w:p w14:paraId="074484FA" w14:textId="77777777" w:rsidR="00450493" w:rsidRPr="004C790C" w:rsidRDefault="00450493" w:rsidP="00861492">
            <w:pPr>
              <w:spacing w:after="0" w:line="240" w:lineRule="auto"/>
              <w:rPr>
                <w:b/>
              </w:rPr>
            </w:pPr>
            <w:r w:rsidRPr="004C790C">
              <w:rPr>
                <w:b/>
              </w:rPr>
              <w:t>CRITERIU</w:t>
            </w:r>
          </w:p>
        </w:tc>
        <w:tc>
          <w:tcPr>
            <w:tcW w:w="145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/>
          </w:tcPr>
          <w:p w14:paraId="6AAE10F5" w14:textId="77777777" w:rsidR="00450493" w:rsidRPr="004C790C" w:rsidRDefault="00450493" w:rsidP="0086149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PUNCTAJ</w:t>
            </w:r>
          </w:p>
        </w:tc>
        <w:tc>
          <w:tcPr>
            <w:tcW w:w="4201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</w:tcPr>
          <w:p w14:paraId="32CD724D" w14:textId="3E24B5E1" w:rsidR="00450493" w:rsidRPr="004C790C" w:rsidRDefault="00450493" w:rsidP="00861492">
            <w:pPr>
              <w:spacing w:after="0" w:line="240" w:lineRule="auto"/>
              <w:jc w:val="center"/>
              <w:rPr>
                <w:b/>
              </w:rPr>
            </w:pPr>
            <w:r w:rsidRPr="004C790C">
              <w:rPr>
                <w:b/>
              </w:rPr>
              <w:t>COMENTARII</w:t>
            </w:r>
          </w:p>
        </w:tc>
      </w:tr>
      <w:tr w:rsidR="00450493" w:rsidRPr="004C790C" w14:paraId="4880222D" w14:textId="77777777" w:rsidTr="00450493">
        <w:tc>
          <w:tcPr>
            <w:tcW w:w="4203" w:type="dxa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auto"/>
          </w:tcPr>
          <w:p w14:paraId="30D36EFE" w14:textId="21A2881E" w:rsidR="00450493" w:rsidRPr="00CC4E18" w:rsidRDefault="00450493" w:rsidP="00450493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C1. Proiect de cercetare </w:t>
            </w:r>
          </w:p>
        </w:tc>
        <w:tc>
          <w:tcPr>
            <w:tcW w:w="1451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</w:tcPr>
          <w:p w14:paraId="3A55DF10" w14:textId="77777777" w:rsidR="00450493" w:rsidRPr="004C790C" w:rsidRDefault="00450493" w:rsidP="00861492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4201" w:type="dxa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</w:tcPr>
          <w:p w14:paraId="0B5B4C05" w14:textId="77777777" w:rsidR="00450493" w:rsidRPr="004C790C" w:rsidRDefault="00450493" w:rsidP="00861492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450493" w:rsidRPr="004C790C" w14:paraId="2A0F77C1" w14:textId="77777777" w:rsidTr="00450493">
        <w:tc>
          <w:tcPr>
            <w:tcW w:w="4203" w:type="dxa"/>
            <w:tcBorders>
              <w:left w:val="single" w:sz="12" w:space="0" w:color="auto"/>
            </w:tcBorders>
            <w:shd w:val="clear" w:color="auto" w:fill="auto"/>
          </w:tcPr>
          <w:p w14:paraId="76ABE153" w14:textId="2EDBDF8C" w:rsidR="00450493" w:rsidRPr="004F774F" w:rsidRDefault="00450493" w:rsidP="00861492">
            <w:pPr>
              <w:spacing w:after="0" w:line="240" w:lineRule="auto"/>
              <w:ind w:left="447"/>
            </w:pPr>
            <w:r w:rsidRPr="004F774F">
              <w:t xml:space="preserve">1. </w:t>
            </w:r>
            <w:r w:rsidR="004F774F" w:rsidRPr="004F774F">
              <w:rPr>
                <w:rFonts w:ascii="Calibri" w:eastAsia="Times New Roman" w:hAnsi="Calibri" w:cs="Calibri"/>
                <w:bCs/>
                <w:lang w:val="en-US"/>
              </w:rPr>
              <w:t>Oportunitatea şi relevanţa ştiinţifică a  t</w:t>
            </w:r>
            <w:r w:rsidR="004F774F" w:rsidRPr="004F774F">
              <w:rPr>
                <w:rFonts w:eastAsia="Times New Roman" w:cs="Calibri"/>
                <w:bCs/>
              </w:rPr>
              <w:t xml:space="preserve">emei </w:t>
            </w:r>
            <w:r w:rsidRPr="004F774F">
              <w:t xml:space="preserve"> </w:t>
            </w:r>
          </w:p>
          <w:p w14:paraId="3AF02A35" w14:textId="2F2CEBA0" w:rsidR="00450493" w:rsidRPr="004F774F" w:rsidRDefault="00450493" w:rsidP="00450493">
            <w:pPr>
              <w:spacing w:after="0" w:line="240" w:lineRule="auto"/>
              <w:ind w:left="447"/>
              <w:rPr>
                <w:sz w:val="20"/>
                <w:szCs w:val="20"/>
              </w:rPr>
            </w:pPr>
            <w:r w:rsidRPr="004F774F">
              <w:rPr>
                <w:sz w:val="20"/>
                <w:szCs w:val="20"/>
              </w:rPr>
              <w:t>(max  10 puncte)</w:t>
            </w:r>
          </w:p>
        </w:tc>
        <w:tc>
          <w:tcPr>
            <w:tcW w:w="1451" w:type="dxa"/>
            <w:shd w:val="clear" w:color="auto" w:fill="auto"/>
          </w:tcPr>
          <w:p w14:paraId="2A90133D" w14:textId="77777777" w:rsidR="00450493" w:rsidRPr="004C790C" w:rsidRDefault="00450493" w:rsidP="00861492">
            <w:pPr>
              <w:spacing w:after="0" w:line="240" w:lineRule="auto"/>
            </w:pPr>
          </w:p>
        </w:tc>
        <w:tc>
          <w:tcPr>
            <w:tcW w:w="4201" w:type="dxa"/>
            <w:tcBorders>
              <w:right w:val="single" w:sz="12" w:space="0" w:color="auto"/>
            </w:tcBorders>
            <w:shd w:val="clear" w:color="auto" w:fill="auto"/>
          </w:tcPr>
          <w:p w14:paraId="743ED8C8" w14:textId="77777777" w:rsidR="00450493" w:rsidRPr="00A03EB9" w:rsidRDefault="00450493" w:rsidP="00861492">
            <w:pPr>
              <w:spacing w:after="0" w:line="240" w:lineRule="auto"/>
            </w:pPr>
          </w:p>
        </w:tc>
      </w:tr>
      <w:tr w:rsidR="00450493" w:rsidRPr="004C790C" w14:paraId="4171E370" w14:textId="77777777" w:rsidTr="00450493">
        <w:tc>
          <w:tcPr>
            <w:tcW w:w="4203" w:type="dxa"/>
            <w:tcBorders>
              <w:left w:val="single" w:sz="12" w:space="0" w:color="auto"/>
            </w:tcBorders>
            <w:shd w:val="clear" w:color="auto" w:fill="auto"/>
          </w:tcPr>
          <w:p w14:paraId="2E71EDC6" w14:textId="2AEDD09B" w:rsidR="00450493" w:rsidRPr="004F774F" w:rsidRDefault="00450493" w:rsidP="00861492">
            <w:pPr>
              <w:spacing w:after="0" w:line="240" w:lineRule="auto"/>
              <w:ind w:left="447"/>
            </w:pPr>
            <w:r w:rsidRPr="004F774F">
              <w:t xml:space="preserve">2. </w:t>
            </w:r>
            <w:r w:rsidR="004F774F" w:rsidRPr="004F774F">
              <w:t>Relevanţa o</w:t>
            </w:r>
            <w:r w:rsidRPr="004F774F">
              <w:t>biective</w:t>
            </w:r>
            <w:r w:rsidR="004F774F" w:rsidRPr="004F774F">
              <w:t>lor propuse</w:t>
            </w:r>
          </w:p>
          <w:p w14:paraId="63BB836B" w14:textId="758E9240" w:rsidR="00450493" w:rsidRPr="004F774F" w:rsidRDefault="00450493" w:rsidP="00450493">
            <w:pPr>
              <w:spacing w:after="0" w:line="240" w:lineRule="auto"/>
              <w:ind w:left="447"/>
              <w:rPr>
                <w:sz w:val="20"/>
                <w:szCs w:val="20"/>
              </w:rPr>
            </w:pPr>
            <w:r w:rsidRPr="004F774F">
              <w:rPr>
                <w:sz w:val="20"/>
                <w:szCs w:val="20"/>
              </w:rPr>
              <w:t>(max  10 puncte)</w:t>
            </w:r>
          </w:p>
        </w:tc>
        <w:tc>
          <w:tcPr>
            <w:tcW w:w="1451" w:type="dxa"/>
            <w:shd w:val="clear" w:color="auto" w:fill="auto"/>
          </w:tcPr>
          <w:p w14:paraId="2BAD8C72" w14:textId="77777777" w:rsidR="00450493" w:rsidRPr="004C790C" w:rsidRDefault="00450493" w:rsidP="00861492">
            <w:pPr>
              <w:spacing w:after="0" w:line="240" w:lineRule="auto"/>
            </w:pPr>
          </w:p>
        </w:tc>
        <w:tc>
          <w:tcPr>
            <w:tcW w:w="4201" w:type="dxa"/>
            <w:tcBorders>
              <w:right w:val="single" w:sz="12" w:space="0" w:color="auto"/>
            </w:tcBorders>
            <w:shd w:val="clear" w:color="auto" w:fill="auto"/>
          </w:tcPr>
          <w:p w14:paraId="3BF1AC75" w14:textId="77777777" w:rsidR="00450493" w:rsidRPr="00A03EB9" w:rsidRDefault="00450493" w:rsidP="00861492">
            <w:pPr>
              <w:spacing w:after="0" w:line="240" w:lineRule="auto"/>
            </w:pPr>
          </w:p>
        </w:tc>
      </w:tr>
      <w:tr w:rsidR="00450493" w:rsidRPr="004C790C" w14:paraId="4609321C" w14:textId="77777777" w:rsidTr="00450493">
        <w:tc>
          <w:tcPr>
            <w:tcW w:w="4203" w:type="dxa"/>
            <w:tcBorders>
              <w:left w:val="single" w:sz="12" w:space="0" w:color="auto"/>
            </w:tcBorders>
            <w:shd w:val="clear" w:color="auto" w:fill="auto"/>
          </w:tcPr>
          <w:p w14:paraId="492F1ED9" w14:textId="105075F5" w:rsidR="00450493" w:rsidRPr="004F774F" w:rsidRDefault="00450493" w:rsidP="00861492">
            <w:pPr>
              <w:spacing w:after="0" w:line="240" w:lineRule="auto"/>
              <w:ind w:left="447"/>
            </w:pPr>
            <w:r w:rsidRPr="004F774F">
              <w:t xml:space="preserve">3. </w:t>
            </w:r>
            <w:r w:rsidR="004F774F" w:rsidRPr="004F774F">
              <w:rPr>
                <w:rFonts w:ascii="Calibri" w:eastAsia="Times New Roman" w:hAnsi="Calibri" w:cs="Calibri"/>
                <w:bCs/>
                <w:lang w:val="en-US"/>
              </w:rPr>
              <w:t>Fundamentarea teore</w:t>
            </w:r>
            <w:r w:rsidR="004F774F" w:rsidRPr="004F774F">
              <w:rPr>
                <w:rFonts w:eastAsia="Times New Roman" w:cs="Calibri"/>
                <w:bCs/>
              </w:rPr>
              <w:t xml:space="preserve">tică a proiectului de cercetare </w:t>
            </w:r>
            <w:r w:rsidR="004F774F" w:rsidRPr="004F774F">
              <w:rPr>
                <w:rFonts w:cs="Calibri"/>
              </w:rPr>
              <w:t xml:space="preserve">prin metodologia propusă  </w:t>
            </w:r>
          </w:p>
          <w:p w14:paraId="2FBF3889" w14:textId="77777777" w:rsidR="00450493" w:rsidRPr="004F774F" w:rsidRDefault="00450493" w:rsidP="00861492">
            <w:pPr>
              <w:spacing w:after="0" w:line="240" w:lineRule="auto"/>
              <w:ind w:left="447"/>
              <w:rPr>
                <w:sz w:val="20"/>
                <w:szCs w:val="20"/>
              </w:rPr>
            </w:pPr>
            <w:r w:rsidRPr="004F774F">
              <w:rPr>
                <w:sz w:val="20"/>
                <w:szCs w:val="20"/>
              </w:rPr>
              <w:t>(max  10 puncte)</w:t>
            </w:r>
          </w:p>
        </w:tc>
        <w:tc>
          <w:tcPr>
            <w:tcW w:w="1451" w:type="dxa"/>
            <w:shd w:val="clear" w:color="auto" w:fill="auto"/>
          </w:tcPr>
          <w:p w14:paraId="55E8A11B" w14:textId="77777777" w:rsidR="00450493" w:rsidRPr="004C790C" w:rsidRDefault="00450493" w:rsidP="00861492">
            <w:pPr>
              <w:spacing w:after="0" w:line="240" w:lineRule="auto"/>
            </w:pPr>
          </w:p>
        </w:tc>
        <w:tc>
          <w:tcPr>
            <w:tcW w:w="4201" w:type="dxa"/>
            <w:tcBorders>
              <w:right w:val="single" w:sz="12" w:space="0" w:color="auto"/>
            </w:tcBorders>
            <w:shd w:val="clear" w:color="auto" w:fill="auto"/>
          </w:tcPr>
          <w:p w14:paraId="587971A2" w14:textId="77777777" w:rsidR="00450493" w:rsidRPr="00A03EB9" w:rsidRDefault="00450493" w:rsidP="00861492">
            <w:pPr>
              <w:spacing w:after="0" w:line="240" w:lineRule="auto"/>
            </w:pPr>
          </w:p>
        </w:tc>
      </w:tr>
      <w:tr w:rsidR="00450493" w:rsidRPr="004C790C" w14:paraId="2048A95A" w14:textId="77777777" w:rsidTr="00450493">
        <w:tc>
          <w:tcPr>
            <w:tcW w:w="4203" w:type="dxa"/>
            <w:tcBorders>
              <w:left w:val="single" w:sz="12" w:space="0" w:color="auto"/>
            </w:tcBorders>
            <w:shd w:val="clear" w:color="auto" w:fill="auto"/>
          </w:tcPr>
          <w:p w14:paraId="69D44957" w14:textId="741D9F34" w:rsidR="00450493" w:rsidRPr="004F774F" w:rsidRDefault="00450493" w:rsidP="00861492">
            <w:pPr>
              <w:spacing w:after="0" w:line="240" w:lineRule="auto"/>
              <w:ind w:left="447"/>
            </w:pPr>
            <w:r w:rsidRPr="004F774F">
              <w:t xml:space="preserve">4. </w:t>
            </w:r>
            <w:r w:rsidR="004F774F" w:rsidRPr="004F774F">
              <w:rPr>
                <w:rFonts w:cs="Calibri"/>
              </w:rPr>
              <w:t>Calitatea activităţilor şi rezultatelor propuse în proiectul de cercetare</w:t>
            </w:r>
          </w:p>
          <w:p w14:paraId="100E8166" w14:textId="77777777" w:rsidR="00450493" w:rsidRPr="004F774F" w:rsidRDefault="00450493" w:rsidP="00861492">
            <w:pPr>
              <w:spacing w:after="0" w:line="240" w:lineRule="auto"/>
              <w:ind w:left="447"/>
              <w:rPr>
                <w:sz w:val="20"/>
                <w:szCs w:val="20"/>
              </w:rPr>
            </w:pPr>
            <w:r w:rsidRPr="004F774F">
              <w:rPr>
                <w:sz w:val="20"/>
                <w:szCs w:val="20"/>
              </w:rPr>
              <w:t>(max  10 puncte)</w:t>
            </w:r>
          </w:p>
        </w:tc>
        <w:tc>
          <w:tcPr>
            <w:tcW w:w="1451" w:type="dxa"/>
            <w:shd w:val="clear" w:color="auto" w:fill="auto"/>
          </w:tcPr>
          <w:p w14:paraId="1786E406" w14:textId="77777777" w:rsidR="00450493" w:rsidRPr="004C790C" w:rsidRDefault="00450493" w:rsidP="00861492">
            <w:pPr>
              <w:spacing w:after="0" w:line="240" w:lineRule="auto"/>
            </w:pPr>
          </w:p>
        </w:tc>
        <w:tc>
          <w:tcPr>
            <w:tcW w:w="4201" w:type="dxa"/>
            <w:tcBorders>
              <w:right w:val="single" w:sz="12" w:space="0" w:color="auto"/>
            </w:tcBorders>
            <w:shd w:val="clear" w:color="auto" w:fill="auto"/>
          </w:tcPr>
          <w:p w14:paraId="2CE675F9" w14:textId="77777777" w:rsidR="00450493" w:rsidRPr="00A03EB9" w:rsidRDefault="00450493" w:rsidP="00861492">
            <w:pPr>
              <w:spacing w:after="0" w:line="240" w:lineRule="auto"/>
            </w:pPr>
          </w:p>
        </w:tc>
      </w:tr>
      <w:tr w:rsidR="00450493" w:rsidRPr="004C790C" w14:paraId="7DB38ECB" w14:textId="77777777" w:rsidTr="00450493">
        <w:tc>
          <w:tcPr>
            <w:tcW w:w="4203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1E9597A5" w14:textId="12D78369" w:rsidR="00450493" w:rsidRPr="004F774F" w:rsidRDefault="00450493" w:rsidP="00861492">
            <w:pPr>
              <w:spacing w:after="0" w:line="240" w:lineRule="auto"/>
              <w:ind w:left="447"/>
            </w:pPr>
            <w:r w:rsidRPr="004F774F">
              <w:t xml:space="preserve">5. </w:t>
            </w:r>
            <w:r w:rsidR="004F774F" w:rsidRPr="004F774F">
              <w:rPr>
                <w:rFonts w:cs="Calibri"/>
              </w:rPr>
              <w:t>Relevanţa publicaţiilor propuse în proiectul de cercetare</w:t>
            </w:r>
          </w:p>
          <w:p w14:paraId="6BE76663" w14:textId="77777777" w:rsidR="00450493" w:rsidRPr="004F774F" w:rsidRDefault="00450493" w:rsidP="00861492">
            <w:pPr>
              <w:spacing w:after="0" w:line="240" w:lineRule="auto"/>
              <w:ind w:left="447"/>
              <w:rPr>
                <w:sz w:val="20"/>
                <w:szCs w:val="20"/>
              </w:rPr>
            </w:pPr>
            <w:r w:rsidRPr="004F774F">
              <w:rPr>
                <w:sz w:val="20"/>
                <w:szCs w:val="20"/>
              </w:rPr>
              <w:t>(max  10 puncte)</w:t>
            </w:r>
          </w:p>
        </w:tc>
        <w:tc>
          <w:tcPr>
            <w:tcW w:w="1451" w:type="dxa"/>
            <w:tcBorders>
              <w:bottom w:val="single" w:sz="12" w:space="0" w:color="auto"/>
            </w:tcBorders>
            <w:shd w:val="clear" w:color="auto" w:fill="auto"/>
          </w:tcPr>
          <w:p w14:paraId="274FCED0" w14:textId="77777777" w:rsidR="00450493" w:rsidRPr="004C790C" w:rsidRDefault="00450493" w:rsidP="00861492">
            <w:pPr>
              <w:spacing w:after="0" w:line="240" w:lineRule="auto"/>
            </w:pPr>
          </w:p>
        </w:tc>
        <w:tc>
          <w:tcPr>
            <w:tcW w:w="4201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BBDDC27" w14:textId="77777777" w:rsidR="00450493" w:rsidRPr="00CB2108" w:rsidRDefault="00450493" w:rsidP="00861492">
            <w:pPr>
              <w:spacing w:after="0" w:line="240" w:lineRule="auto"/>
            </w:pPr>
          </w:p>
        </w:tc>
      </w:tr>
      <w:tr w:rsidR="00450493" w:rsidRPr="004C790C" w14:paraId="22899E30" w14:textId="77777777" w:rsidTr="00450493">
        <w:tc>
          <w:tcPr>
            <w:tcW w:w="420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D9D9D9"/>
          </w:tcPr>
          <w:p w14:paraId="6C79FEA6" w14:textId="1503B30F" w:rsidR="00450493" w:rsidRPr="004C790C" w:rsidRDefault="00450493" w:rsidP="00861492">
            <w:pPr>
              <w:spacing w:after="0" w:line="240" w:lineRule="auto"/>
              <w:rPr>
                <w:b/>
              </w:rPr>
            </w:pPr>
            <w:r w:rsidRPr="004C790C">
              <w:rPr>
                <w:b/>
              </w:rPr>
              <w:t>TOTAL</w:t>
            </w:r>
            <w:r w:rsidR="004F774F">
              <w:rPr>
                <w:b/>
              </w:rPr>
              <w:t xml:space="preserve">  C1</w:t>
            </w:r>
            <w:r>
              <w:rPr>
                <w:b/>
              </w:rPr>
              <w:t xml:space="preserve"> (max </w:t>
            </w:r>
            <w:r w:rsidR="004F774F">
              <w:rPr>
                <w:b/>
              </w:rPr>
              <w:t>5</w:t>
            </w:r>
            <w:r>
              <w:rPr>
                <w:b/>
              </w:rPr>
              <w:t>0 puncte)</w:t>
            </w:r>
          </w:p>
        </w:tc>
        <w:tc>
          <w:tcPr>
            <w:tcW w:w="1451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1F2B1EB7" w14:textId="77777777" w:rsidR="00450493" w:rsidRPr="004C790C" w:rsidRDefault="00450493" w:rsidP="00861492">
            <w:pPr>
              <w:spacing w:after="0" w:line="240" w:lineRule="auto"/>
            </w:pPr>
          </w:p>
        </w:tc>
        <w:tc>
          <w:tcPr>
            <w:tcW w:w="4201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5446286C" w14:textId="77777777" w:rsidR="00450493" w:rsidRPr="00DE6DE3" w:rsidRDefault="00450493" w:rsidP="00861492">
            <w:pPr>
              <w:spacing w:after="0" w:line="240" w:lineRule="auto"/>
              <w:rPr>
                <w:i/>
                <w:sz w:val="20"/>
                <w:szCs w:val="20"/>
              </w:rPr>
            </w:pPr>
            <w:r w:rsidRPr="00DE6DE3">
              <w:rPr>
                <w:i/>
                <w:sz w:val="20"/>
                <w:szCs w:val="20"/>
              </w:rPr>
              <w:t>(comentariile pot fi continuate</w:t>
            </w:r>
            <w:r>
              <w:rPr>
                <w:i/>
                <w:sz w:val="20"/>
                <w:szCs w:val="20"/>
              </w:rPr>
              <w:t xml:space="preserve"> </w:t>
            </w:r>
            <w:r w:rsidRPr="00DE6DE3">
              <w:rPr>
                <w:i/>
                <w:sz w:val="20"/>
                <w:szCs w:val="20"/>
              </w:rPr>
              <w:t>pe o pagină separată)</w:t>
            </w:r>
          </w:p>
        </w:tc>
      </w:tr>
      <w:tr w:rsidR="00450493" w:rsidRPr="004C790C" w14:paraId="45A622F1" w14:textId="77777777" w:rsidTr="00450493">
        <w:tc>
          <w:tcPr>
            <w:tcW w:w="4203" w:type="dxa"/>
            <w:tcBorders>
              <w:left w:val="single" w:sz="12" w:space="0" w:color="auto"/>
            </w:tcBorders>
            <w:shd w:val="clear" w:color="auto" w:fill="auto"/>
          </w:tcPr>
          <w:p w14:paraId="148660F2" w14:textId="5D85FE24" w:rsidR="00450493" w:rsidRPr="00FE4622" w:rsidRDefault="00450493" w:rsidP="00861492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C</w:t>
            </w:r>
            <w:r w:rsidRPr="00FE4622">
              <w:rPr>
                <w:b/>
              </w:rPr>
              <w:t>2. Evaluarea activității de cercetare</w:t>
            </w:r>
          </w:p>
          <w:p w14:paraId="0241DEA9" w14:textId="77777777" w:rsidR="00450493" w:rsidRPr="004F774F" w:rsidRDefault="00450493" w:rsidP="00861492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4F774F">
              <w:rPr>
                <w:b/>
                <w:sz w:val="20"/>
                <w:szCs w:val="20"/>
              </w:rPr>
              <w:t>(max 50 puncte)</w:t>
            </w:r>
          </w:p>
        </w:tc>
        <w:tc>
          <w:tcPr>
            <w:tcW w:w="1451" w:type="dxa"/>
            <w:shd w:val="clear" w:color="auto" w:fill="auto"/>
          </w:tcPr>
          <w:p w14:paraId="3407BC75" w14:textId="77777777" w:rsidR="00450493" w:rsidRPr="004C790C" w:rsidRDefault="00450493" w:rsidP="00861492">
            <w:pPr>
              <w:spacing w:after="0" w:line="240" w:lineRule="auto"/>
            </w:pPr>
          </w:p>
        </w:tc>
        <w:tc>
          <w:tcPr>
            <w:tcW w:w="4201" w:type="dxa"/>
            <w:tcBorders>
              <w:right w:val="single" w:sz="12" w:space="0" w:color="auto"/>
            </w:tcBorders>
            <w:shd w:val="clear" w:color="auto" w:fill="auto"/>
          </w:tcPr>
          <w:p w14:paraId="27D59DCA" w14:textId="77777777" w:rsidR="00450493" w:rsidRPr="00CB1128" w:rsidRDefault="00450493" w:rsidP="00861492">
            <w:pPr>
              <w:spacing w:after="0" w:line="240" w:lineRule="auto"/>
              <w:rPr>
                <w:sz w:val="20"/>
                <w:szCs w:val="20"/>
              </w:rPr>
            </w:pPr>
            <w:r w:rsidRPr="00CB1128">
              <w:rPr>
                <w:sz w:val="20"/>
                <w:szCs w:val="20"/>
              </w:rPr>
              <w:t>Punctaj candidat (</w:t>
            </w:r>
            <w:r w:rsidRPr="00CB1128">
              <w:rPr>
                <w:i/>
                <w:sz w:val="20"/>
                <w:szCs w:val="20"/>
              </w:rPr>
              <w:t>Pp</w:t>
            </w:r>
            <w:r w:rsidRPr="00CB1128">
              <w:rPr>
                <w:sz w:val="20"/>
                <w:szCs w:val="20"/>
              </w:rPr>
              <w:t>): ________</w:t>
            </w:r>
          </w:p>
          <w:p w14:paraId="49130B39" w14:textId="77777777" w:rsidR="00450493" w:rsidRPr="00CB1128" w:rsidRDefault="00450493" w:rsidP="00861492">
            <w:pPr>
              <w:spacing w:after="0" w:line="240" w:lineRule="auto"/>
              <w:rPr>
                <w:sz w:val="20"/>
                <w:szCs w:val="20"/>
              </w:rPr>
            </w:pPr>
            <w:r w:rsidRPr="00CB1128">
              <w:rPr>
                <w:sz w:val="20"/>
                <w:szCs w:val="20"/>
              </w:rPr>
              <w:t>Punctaj max candidati (</w:t>
            </w:r>
            <w:r w:rsidRPr="00CB1128">
              <w:rPr>
                <w:i/>
                <w:sz w:val="20"/>
                <w:szCs w:val="20"/>
              </w:rPr>
              <w:t>Ppmax</w:t>
            </w:r>
            <w:r w:rsidRPr="00CB1128">
              <w:rPr>
                <w:sz w:val="20"/>
                <w:szCs w:val="20"/>
              </w:rPr>
              <w:t>): ________</w:t>
            </w:r>
          </w:p>
          <w:p w14:paraId="7AA2766D" w14:textId="70885712" w:rsidR="00450493" w:rsidRPr="00DE6DE3" w:rsidRDefault="00450493" w:rsidP="00861492">
            <w:pPr>
              <w:spacing w:after="0" w:line="240" w:lineRule="auto"/>
              <w:rPr>
                <w:i/>
                <w:sz w:val="20"/>
                <w:szCs w:val="20"/>
              </w:rPr>
            </w:pPr>
            <w:r w:rsidRPr="00CB1128">
              <w:rPr>
                <w:sz w:val="20"/>
                <w:szCs w:val="20"/>
              </w:rPr>
              <w:t xml:space="preserve">Punctaj C2:  </w:t>
            </w:r>
            <w:r w:rsidRPr="00CB1128">
              <w:rPr>
                <w:i/>
                <w:sz w:val="20"/>
                <w:szCs w:val="20"/>
              </w:rPr>
              <w:t>Pp * 50 / Ppmax</w:t>
            </w:r>
          </w:p>
        </w:tc>
      </w:tr>
      <w:tr w:rsidR="00450493" w:rsidRPr="004C790C" w14:paraId="626EBB14" w14:textId="77777777" w:rsidTr="00450493">
        <w:tc>
          <w:tcPr>
            <w:tcW w:w="4203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D9D9D9"/>
          </w:tcPr>
          <w:p w14:paraId="09B20E47" w14:textId="49F90251" w:rsidR="00450493" w:rsidRPr="004C790C" w:rsidRDefault="00450493" w:rsidP="00450493">
            <w:pPr>
              <w:spacing w:after="0" w:line="240" w:lineRule="auto"/>
              <w:rPr>
                <w:b/>
              </w:rPr>
            </w:pPr>
            <w:r w:rsidRPr="00C60BB3">
              <w:rPr>
                <w:b/>
              </w:rPr>
              <w:t xml:space="preserve">TOTAL </w:t>
            </w:r>
            <w:r>
              <w:rPr>
                <w:b/>
              </w:rPr>
              <w:t xml:space="preserve"> C1+C2 </w:t>
            </w:r>
            <w:r w:rsidRPr="00C60BB3">
              <w:rPr>
                <w:b/>
              </w:rPr>
              <w:t xml:space="preserve"> (max 100 puncte)</w:t>
            </w:r>
          </w:p>
        </w:tc>
        <w:tc>
          <w:tcPr>
            <w:tcW w:w="1451" w:type="dxa"/>
            <w:tcBorders>
              <w:bottom w:val="single" w:sz="12" w:space="0" w:color="auto"/>
            </w:tcBorders>
            <w:shd w:val="clear" w:color="auto" w:fill="auto"/>
          </w:tcPr>
          <w:p w14:paraId="0EDA6E9F" w14:textId="77777777" w:rsidR="00450493" w:rsidRPr="00A133E4" w:rsidRDefault="00450493" w:rsidP="00861492">
            <w:pPr>
              <w:spacing w:after="0" w:line="240" w:lineRule="auto"/>
              <w:rPr>
                <w:b/>
              </w:rPr>
            </w:pPr>
          </w:p>
        </w:tc>
        <w:tc>
          <w:tcPr>
            <w:tcW w:w="4201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CD27F68" w14:textId="77777777" w:rsidR="00450493" w:rsidRPr="00DE6DE3" w:rsidRDefault="00450493" w:rsidP="00861492">
            <w:pPr>
              <w:spacing w:after="0" w:line="240" w:lineRule="auto"/>
              <w:rPr>
                <w:i/>
                <w:sz w:val="20"/>
                <w:szCs w:val="20"/>
              </w:rPr>
            </w:pPr>
          </w:p>
        </w:tc>
      </w:tr>
    </w:tbl>
    <w:p w14:paraId="4D0BE9AC" w14:textId="77777777" w:rsidR="00450493" w:rsidRPr="004C790C" w:rsidRDefault="00450493" w:rsidP="00450493">
      <w:pPr>
        <w:spacing w:after="0" w:line="240" w:lineRule="auto"/>
      </w:pPr>
    </w:p>
    <w:p w14:paraId="5D104B8A" w14:textId="77777777" w:rsidR="00450493" w:rsidRDefault="00450493" w:rsidP="00450493">
      <w:pPr>
        <w:tabs>
          <w:tab w:val="left" w:pos="4820"/>
        </w:tabs>
        <w:spacing w:after="0" w:line="240" w:lineRule="auto"/>
      </w:pPr>
      <w:bookmarkStart w:id="1" w:name="_Hlk20849634"/>
      <w:r>
        <w:t>Data: _______________</w:t>
      </w:r>
    </w:p>
    <w:bookmarkEnd w:id="1"/>
    <w:p w14:paraId="552EE817" w14:textId="77777777" w:rsidR="00450493" w:rsidRPr="006536F7" w:rsidRDefault="00450493" w:rsidP="00450493">
      <w:pPr>
        <w:tabs>
          <w:tab w:val="left" w:pos="4820"/>
        </w:tabs>
        <w:spacing w:after="0" w:line="240" w:lineRule="auto"/>
        <w:rPr>
          <w:sz w:val="12"/>
          <w:szCs w:val="12"/>
        </w:rPr>
      </w:pPr>
    </w:p>
    <w:p w14:paraId="038A96F9" w14:textId="77777777" w:rsidR="00450493" w:rsidRDefault="00450493" w:rsidP="00450493">
      <w:pPr>
        <w:tabs>
          <w:tab w:val="left" w:pos="4820"/>
        </w:tabs>
        <w:spacing w:after="0" w:line="240" w:lineRule="auto"/>
      </w:pPr>
      <w:r>
        <w:t>Panel:</w:t>
      </w:r>
    </w:p>
    <w:p w14:paraId="76CE6F0C" w14:textId="77777777" w:rsidR="00450493" w:rsidRPr="00A51B06" w:rsidRDefault="00450493" w:rsidP="00450493">
      <w:pPr>
        <w:spacing w:after="0" w:line="240" w:lineRule="auto"/>
      </w:pPr>
      <w:r>
        <w:tab/>
      </w:r>
      <w:r>
        <w:tab/>
      </w:r>
      <w:r>
        <w:tab/>
        <w:t xml:space="preserve">Președinte: </w:t>
      </w:r>
      <w:r>
        <w:tab/>
        <w:t>________________________________</w:t>
      </w:r>
      <w:r>
        <w:tab/>
        <w:t>Semnătura:</w:t>
      </w:r>
      <w:r w:rsidRPr="00A51B06">
        <w:rPr>
          <w:u w:val="single"/>
        </w:rPr>
        <w:tab/>
      </w:r>
      <w:r>
        <w:rPr>
          <w:u w:val="single"/>
        </w:rPr>
        <w:tab/>
      </w:r>
    </w:p>
    <w:p w14:paraId="68872016" w14:textId="77777777" w:rsidR="00450493" w:rsidRDefault="00450493" w:rsidP="00450493">
      <w:pPr>
        <w:spacing w:after="0" w:line="240" w:lineRule="auto"/>
      </w:pPr>
      <w:r>
        <w:tab/>
      </w:r>
      <w:r>
        <w:tab/>
      </w:r>
      <w:r>
        <w:tab/>
        <w:t>Membrii:</w:t>
      </w:r>
      <w:r>
        <w:tab/>
        <w:t>________________________________</w:t>
      </w:r>
      <w:r w:rsidRPr="00A51B06">
        <w:t xml:space="preserve"> </w:t>
      </w:r>
      <w:r>
        <w:t>Semnătura:</w:t>
      </w:r>
      <w:r w:rsidRPr="00A51B06">
        <w:rPr>
          <w:u w:val="single"/>
        </w:rPr>
        <w:tab/>
      </w:r>
      <w:r>
        <w:rPr>
          <w:u w:val="single"/>
        </w:rPr>
        <w:tab/>
      </w:r>
    </w:p>
    <w:p w14:paraId="22E6C815" w14:textId="77777777" w:rsidR="00450493" w:rsidRPr="00E7799B" w:rsidRDefault="00450493" w:rsidP="00450493">
      <w:pPr>
        <w:spacing w:after="0" w:line="240" w:lineRule="auto"/>
        <w:ind w:left="1440" w:firstLine="720"/>
        <w:rPr>
          <w:i/>
        </w:rPr>
      </w:pPr>
      <w:r w:rsidRPr="00E7799B">
        <w:rPr>
          <w:i/>
        </w:rPr>
        <w:t xml:space="preserve">…. </w:t>
      </w:r>
    </w:p>
    <w:p w14:paraId="0A968A2D" w14:textId="77777777" w:rsidR="00450493" w:rsidRPr="00CF4142" w:rsidRDefault="00450493" w:rsidP="00450493">
      <w:pPr>
        <w:spacing w:after="0" w:line="240" w:lineRule="auto"/>
        <w:ind w:left="1440" w:firstLine="720"/>
        <w:rPr>
          <w:i/>
        </w:rPr>
      </w:pPr>
      <w:r w:rsidRPr="00A51B06">
        <w:rPr>
          <w:i/>
        </w:rPr>
        <w:t>(se completează cu toți membrii panel</w:t>
      </w:r>
      <w:r>
        <w:rPr>
          <w:i/>
        </w:rPr>
        <w:t>ului</w:t>
      </w:r>
      <w:r w:rsidRPr="00A51B06">
        <w:rPr>
          <w:i/>
        </w:rPr>
        <w:t xml:space="preserve">) </w:t>
      </w:r>
    </w:p>
    <w:p w14:paraId="3828A304" w14:textId="77777777" w:rsidR="00450493" w:rsidRDefault="00450493" w:rsidP="00F532EF">
      <w:pPr>
        <w:widowControl w:val="0"/>
        <w:jc w:val="right"/>
        <w:rPr>
          <w:rFonts w:ascii="Calibri" w:hAnsi="Calibri"/>
          <w:lang w:val="it-IT"/>
        </w:rPr>
      </w:pPr>
    </w:p>
    <w:p w14:paraId="0A0296D1" w14:textId="77777777" w:rsidR="00450493" w:rsidRDefault="00450493" w:rsidP="00F532EF">
      <w:pPr>
        <w:widowControl w:val="0"/>
        <w:jc w:val="right"/>
        <w:rPr>
          <w:rFonts w:ascii="Calibri" w:hAnsi="Calibri"/>
          <w:lang w:val="it-IT"/>
        </w:rPr>
      </w:pPr>
    </w:p>
    <w:bookmarkEnd w:id="0"/>
    <w:p w14:paraId="2060898C" w14:textId="13524F80" w:rsidR="00450493" w:rsidRDefault="00450493">
      <w:pPr>
        <w:rPr>
          <w:rFonts w:ascii="Calibri" w:hAnsi="Calibri"/>
          <w:lang w:val="it-IT"/>
        </w:rPr>
      </w:pPr>
    </w:p>
    <w:sectPr w:rsidR="00450493" w:rsidSect="0017526F">
      <w:headerReference w:type="default" r:id="rId8"/>
      <w:pgSz w:w="11907" w:h="16840" w:code="9"/>
      <w:pgMar w:top="851" w:right="1134" w:bottom="851" w:left="1134" w:header="851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01DA29" w14:textId="77777777" w:rsidR="0077610B" w:rsidRDefault="0077610B" w:rsidP="006B6FF2">
      <w:pPr>
        <w:spacing w:after="0" w:line="240" w:lineRule="auto"/>
      </w:pPr>
      <w:r>
        <w:separator/>
      </w:r>
    </w:p>
  </w:endnote>
  <w:endnote w:type="continuationSeparator" w:id="0">
    <w:p w14:paraId="303B5B3C" w14:textId="77777777" w:rsidR="0077610B" w:rsidRDefault="0077610B" w:rsidP="006B6F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-Rom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E675EC" w14:textId="77777777" w:rsidR="0077610B" w:rsidRDefault="0077610B" w:rsidP="006B6FF2">
      <w:pPr>
        <w:spacing w:after="0" w:line="240" w:lineRule="auto"/>
      </w:pPr>
      <w:r>
        <w:separator/>
      </w:r>
    </w:p>
  </w:footnote>
  <w:footnote w:type="continuationSeparator" w:id="0">
    <w:p w14:paraId="633E1270" w14:textId="77777777" w:rsidR="0077610B" w:rsidRDefault="0077610B" w:rsidP="006B6F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BB900" w14:textId="0DFBE208" w:rsidR="006B6FF2" w:rsidRPr="00B86717" w:rsidRDefault="00C23785" w:rsidP="00B86717">
    <w:pPr>
      <w:pStyle w:val="Header"/>
    </w:pPr>
    <w:r>
      <w:rPr>
        <w:noProof/>
      </w:rPr>
      <w:drawing>
        <wp:inline distT="0" distB="0" distL="0" distR="0" wp14:anchorId="131B0136" wp14:editId="22A427B4">
          <wp:extent cx="6120765" cy="991235"/>
          <wp:effectExtent l="0" t="0" r="0" b="0"/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20765" cy="9912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C57A96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701F"/>
    <w:multiLevelType w:val="hybridMultilevel"/>
    <w:tmpl w:val="7BB42A4E"/>
    <w:lvl w:ilvl="0" w:tplc="80526F4C">
      <w:start w:val="1"/>
      <w:numFmt w:val="lowerLetter"/>
      <w:pStyle w:val="listaa"/>
      <w:lvlText w:val="%1)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10B0BAB"/>
    <w:multiLevelType w:val="hybridMultilevel"/>
    <w:tmpl w:val="E8EC4E8E"/>
    <w:lvl w:ilvl="0" w:tplc="32347032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3818BF"/>
    <w:multiLevelType w:val="hybridMultilevel"/>
    <w:tmpl w:val="8BB41940"/>
    <w:lvl w:ilvl="0" w:tplc="32347032">
      <w:start w:val="1"/>
      <w:numFmt w:val="decimal"/>
      <w:lvlText w:val="(%1) "/>
      <w:lvlJc w:val="left"/>
      <w:pPr>
        <w:ind w:left="360" w:hanging="360"/>
      </w:pPr>
      <w:rPr>
        <w:rFonts w:hint="default"/>
        <w:b/>
        <w:i w:val="0"/>
        <w:color w:val="808080" w:themeColor="background1" w:themeShade="8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CD97226"/>
    <w:multiLevelType w:val="hybridMultilevel"/>
    <w:tmpl w:val="7DD493F8"/>
    <w:lvl w:ilvl="0" w:tplc="748EDD4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808080" w:themeColor="background1" w:themeShade="80"/>
        <w:u w:color="C000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BF51124"/>
    <w:multiLevelType w:val="hybridMultilevel"/>
    <w:tmpl w:val="8356DF62"/>
    <w:lvl w:ilvl="0" w:tplc="748EDD4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808080" w:themeColor="background1" w:themeShade="80"/>
        <w:u w:color="C000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CD37F9F"/>
    <w:multiLevelType w:val="hybridMultilevel"/>
    <w:tmpl w:val="F7946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5773B0"/>
    <w:multiLevelType w:val="hybridMultilevel"/>
    <w:tmpl w:val="E0607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123C0A"/>
    <w:multiLevelType w:val="hybridMultilevel"/>
    <w:tmpl w:val="24C4EEB2"/>
    <w:lvl w:ilvl="0" w:tplc="32347032">
      <w:start w:val="1"/>
      <w:numFmt w:val="decimal"/>
      <w:lvlText w:val="(%1) "/>
      <w:lvlJc w:val="left"/>
      <w:pPr>
        <w:ind w:left="360" w:hanging="360"/>
      </w:pPr>
      <w:rPr>
        <w:rFonts w:hint="default"/>
        <w:b/>
        <w:i w:val="0"/>
        <w:color w:val="808080" w:themeColor="background1" w:themeShade="80"/>
      </w:rPr>
    </w:lvl>
    <w:lvl w:ilvl="1" w:tplc="748EDD4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808080" w:themeColor="background1" w:themeShade="80"/>
        <w:u w:color="C00000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30C0CEE"/>
    <w:multiLevelType w:val="hybridMultilevel"/>
    <w:tmpl w:val="838AB752"/>
    <w:lvl w:ilvl="0" w:tplc="32347032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F16D3A"/>
    <w:multiLevelType w:val="hybridMultilevel"/>
    <w:tmpl w:val="2D384628"/>
    <w:lvl w:ilvl="0" w:tplc="69148816">
      <w:start w:val="1"/>
      <w:numFmt w:val="bullet"/>
      <w:pStyle w:val="Lista-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2480"/>
    <w:multiLevelType w:val="hybridMultilevel"/>
    <w:tmpl w:val="2E88A260"/>
    <w:lvl w:ilvl="0" w:tplc="32347032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</w:rPr>
    </w:lvl>
    <w:lvl w:ilvl="1" w:tplc="E3D60FEA">
      <w:start w:val="1"/>
      <w:numFmt w:val="bullet"/>
      <w:lvlText w:val="-"/>
      <w:lvlJc w:val="left"/>
      <w:pPr>
        <w:ind w:left="1440" w:hanging="360"/>
      </w:pPr>
      <w:rPr>
        <w:rFonts w:ascii="Arial Narrow" w:hAnsi="Arial Narro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AB2A3C"/>
    <w:multiLevelType w:val="hybridMultilevel"/>
    <w:tmpl w:val="3D4858F2"/>
    <w:lvl w:ilvl="0" w:tplc="BA749DEA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  <w:strike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0"/>
  </w:num>
  <w:num w:numId="4">
    <w:abstractNumId w:val="9"/>
  </w:num>
  <w:num w:numId="5">
    <w:abstractNumId w:val="7"/>
  </w:num>
  <w:num w:numId="6">
    <w:abstractNumId w:val="2"/>
  </w:num>
  <w:num w:numId="7">
    <w:abstractNumId w:val="12"/>
  </w:num>
  <w:num w:numId="8">
    <w:abstractNumId w:val="3"/>
  </w:num>
  <w:num w:numId="9">
    <w:abstractNumId w:val="6"/>
  </w:num>
  <w:num w:numId="10">
    <w:abstractNumId w:val="11"/>
  </w:num>
  <w:num w:numId="11">
    <w:abstractNumId w:val="8"/>
  </w:num>
  <w:num w:numId="12">
    <w:abstractNumId w:val="5"/>
  </w:num>
  <w:num w:numId="13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NjM0NzAyMDA1MTNT0lEKTi0uzszPAykwrAUAgere4ywAAAA="/>
  </w:docVars>
  <w:rsids>
    <w:rsidRoot w:val="006E5493"/>
    <w:rsid w:val="00004F70"/>
    <w:rsid w:val="00020CCE"/>
    <w:rsid w:val="00043307"/>
    <w:rsid w:val="00044776"/>
    <w:rsid w:val="00057DEB"/>
    <w:rsid w:val="0006049F"/>
    <w:rsid w:val="0006629F"/>
    <w:rsid w:val="00090592"/>
    <w:rsid w:val="00093514"/>
    <w:rsid w:val="000942CE"/>
    <w:rsid w:val="00096165"/>
    <w:rsid w:val="00096365"/>
    <w:rsid w:val="000A4918"/>
    <w:rsid w:val="000A67FD"/>
    <w:rsid w:val="000B092D"/>
    <w:rsid w:val="000C45A2"/>
    <w:rsid w:val="000D7942"/>
    <w:rsid w:val="000E5735"/>
    <w:rsid w:val="000E5F5E"/>
    <w:rsid w:val="000E631A"/>
    <w:rsid w:val="00122437"/>
    <w:rsid w:val="00135253"/>
    <w:rsid w:val="001352FB"/>
    <w:rsid w:val="00137E29"/>
    <w:rsid w:val="00145518"/>
    <w:rsid w:val="00145537"/>
    <w:rsid w:val="00146456"/>
    <w:rsid w:val="00155B78"/>
    <w:rsid w:val="001629AF"/>
    <w:rsid w:val="00163EFA"/>
    <w:rsid w:val="00171BC9"/>
    <w:rsid w:val="00173134"/>
    <w:rsid w:val="0017526F"/>
    <w:rsid w:val="0018046B"/>
    <w:rsid w:val="00196477"/>
    <w:rsid w:val="001A0288"/>
    <w:rsid w:val="001A6515"/>
    <w:rsid w:val="001B3CEF"/>
    <w:rsid w:val="001C2A5D"/>
    <w:rsid w:val="001C59BC"/>
    <w:rsid w:val="001C7A0A"/>
    <w:rsid w:val="001D7263"/>
    <w:rsid w:val="001D7A26"/>
    <w:rsid w:val="001E0A37"/>
    <w:rsid w:val="001E56EF"/>
    <w:rsid w:val="001E7720"/>
    <w:rsid w:val="001E7BA0"/>
    <w:rsid w:val="002050EA"/>
    <w:rsid w:val="00205821"/>
    <w:rsid w:val="00207DA9"/>
    <w:rsid w:val="00211130"/>
    <w:rsid w:val="0021179B"/>
    <w:rsid w:val="0022018D"/>
    <w:rsid w:val="00220E24"/>
    <w:rsid w:val="0022553A"/>
    <w:rsid w:val="0022778B"/>
    <w:rsid w:val="002300EC"/>
    <w:rsid w:val="002438F9"/>
    <w:rsid w:val="00245A7E"/>
    <w:rsid w:val="00253E72"/>
    <w:rsid w:val="002550F1"/>
    <w:rsid w:val="002563A3"/>
    <w:rsid w:val="0026283B"/>
    <w:rsid w:val="00266D26"/>
    <w:rsid w:val="00273DDE"/>
    <w:rsid w:val="00285F4B"/>
    <w:rsid w:val="0028696F"/>
    <w:rsid w:val="00290723"/>
    <w:rsid w:val="002914EA"/>
    <w:rsid w:val="00296F32"/>
    <w:rsid w:val="002A44E9"/>
    <w:rsid w:val="002B2082"/>
    <w:rsid w:val="002C131A"/>
    <w:rsid w:val="002C2BEC"/>
    <w:rsid w:val="002D36BD"/>
    <w:rsid w:val="002E7BE5"/>
    <w:rsid w:val="002F44BB"/>
    <w:rsid w:val="002F60E4"/>
    <w:rsid w:val="00300419"/>
    <w:rsid w:val="003017B6"/>
    <w:rsid w:val="00322248"/>
    <w:rsid w:val="0033519C"/>
    <w:rsid w:val="00337796"/>
    <w:rsid w:val="00346A19"/>
    <w:rsid w:val="00350C1A"/>
    <w:rsid w:val="00361190"/>
    <w:rsid w:val="003736DE"/>
    <w:rsid w:val="0038316E"/>
    <w:rsid w:val="0038761F"/>
    <w:rsid w:val="003A1A51"/>
    <w:rsid w:val="003A4D1B"/>
    <w:rsid w:val="003B399E"/>
    <w:rsid w:val="003B48A1"/>
    <w:rsid w:val="003C4156"/>
    <w:rsid w:val="003C4BE1"/>
    <w:rsid w:val="003D0CF4"/>
    <w:rsid w:val="003D2571"/>
    <w:rsid w:val="003D3F87"/>
    <w:rsid w:val="003E2C1F"/>
    <w:rsid w:val="003E771D"/>
    <w:rsid w:val="00400090"/>
    <w:rsid w:val="00402580"/>
    <w:rsid w:val="004029BF"/>
    <w:rsid w:val="00403A72"/>
    <w:rsid w:val="00403E5E"/>
    <w:rsid w:val="00406D12"/>
    <w:rsid w:val="00413515"/>
    <w:rsid w:val="004137B1"/>
    <w:rsid w:val="00423A8E"/>
    <w:rsid w:val="00430B97"/>
    <w:rsid w:val="00433133"/>
    <w:rsid w:val="00450493"/>
    <w:rsid w:val="00450A73"/>
    <w:rsid w:val="004574AF"/>
    <w:rsid w:val="0046097D"/>
    <w:rsid w:val="004610A6"/>
    <w:rsid w:val="00466889"/>
    <w:rsid w:val="00467111"/>
    <w:rsid w:val="00475491"/>
    <w:rsid w:val="00480BDD"/>
    <w:rsid w:val="0048484B"/>
    <w:rsid w:val="0049511B"/>
    <w:rsid w:val="004A048E"/>
    <w:rsid w:val="004A2463"/>
    <w:rsid w:val="004A2BEF"/>
    <w:rsid w:val="004A359A"/>
    <w:rsid w:val="004A3F79"/>
    <w:rsid w:val="004B5537"/>
    <w:rsid w:val="004C22CD"/>
    <w:rsid w:val="004C4D6E"/>
    <w:rsid w:val="004E7671"/>
    <w:rsid w:val="004F16D4"/>
    <w:rsid w:val="004F5B50"/>
    <w:rsid w:val="004F769D"/>
    <w:rsid w:val="004F774F"/>
    <w:rsid w:val="004F7934"/>
    <w:rsid w:val="00506D66"/>
    <w:rsid w:val="00511D28"/>
    <w:rsid w:val="00516919"/>
    <w:rsid w:val="00525DBD"/>
    <w:rsid w:val="00527F4A"/>
    <w:rsid w:val="005300A1"/>
    <w:rsid w:val="00532A6E"/>
    <w:rsid w:val="00534D6A"/>
    <w:rsid w:val="00542000"/>
    <w:rsid w:val="00555D5F"/>
    <w:rsid w:val="00571531"/>
    <w:rsid w:val="00572863"/>
    <w:rsid w:val="00575560"/>
    <w:rsid w:val="0058183A"/>
    <w:rsid w:val="0058727B"/>
    <w:rsid w:val="005A122E"/>
    <w:rsid w:val="005A3E6E"/>
    <w:rsid w:val="005A6F4D"/>
    <w:rsid w:val="005B237B"/>
    <w:rsid w:val="005B6737"/>
    <w:rsid w:val="005C1991"/>
    <w:rsid w:val="005D0226"/>
    <w:rsid w:val="005D3984"/>
    <w:rsid w:val="005D58C6"/>
    <w:rsid w:val="005E0A79"/>
    <w:rsid w:val="005F11B0"/>
    <w:rsid w:val="00600048"/>
    <w:rsid w:val="00605C34"/>
    <w:rsid w:val="00607911"/>
    <w:rsid w:val="006117F7"/>
    <w:rsid w:val="006133FA"/>
    <w:rsid w:val="00616849"/>
    <w:rsid w:val="00622EEC"/>
    <w:rsid w:val="00623FFC"/>
    <w:rsid w:val="006328F0"/>
    <w:rsid w:val="00640BB3"/>
    <w:rsid w:val="00643881"/>
    <w:rsid w:val="0065265E"/>
    <w:rsid w:val="006540B7"/>
    <w:rsid w:val="00662704"/>
    <w:rsid w:val="00662932"/>
    <w:rsid w:val="00667845"/>
    <w:rsid w:val="00675BA9"/>
    <w:rsid w:val="00695F30"/>
    <w:rsid w:val="00696135"/>
    <w:rsid w:val="006A587C"/>
    <w:rsid w:val="006A6D27"/>
    <w:rsid w:val="006B6FF2"/>
    <w:rsid w:val="006C2D6B"/>
    <w:rsid w:val="006C45F4"/>
    <w:rsid w:val="006C6D36"/>
    <w:rsid w:val="006C7020"/>
    <w:rsid w:val="006C756E"/>
    <w:rsid w:val="006D3A6A"/>
    <w:rsid w:val="006E1AF2"/>
    <w:rsid w:val="006E390C"/>
    <w:rsid w:val="006E5493"/>
    <w:rsid w:val="006E7608"/>
    <w:rsid w:val="006F028D"/>
    <w:rsid w:val="006F2584"/>
    <w:rsid w:val="006F3EE1"/>
    <w:rsid w:val="006F4BF0"/>
    <w:rsid w:val="00701AE8"/>
    <w:rsid w:val="00702A6A"/>
    <w:rsid w:val="0071126C"/>
    <w:rsid w:val="00715570"/>
    <w:rsid w:val="00716263"/>
    <w:rsid w:val="00745B5E"/>
    <w:rsid w:val="00752F54"/>
    <w:rsid w:val="00753374"/>
    <w:rsid w:val="007575AE"/>
    <w:rsid w:val="007577EB"/>
    <w:rsid w:val="00763577"/>
    <w:rsid w:val="007642E1"/>
    <w:rsid w:val="00773427"/>
    <w:rsid w:val="0077610B"/>
    <w:rsid w:val="00781B61"/>
    <w:rsid w:val="007844E7"/>
    <w:rsid w:val="00790A1E"/>
    <w:rsid w:val="007B2DCB"/>
    <w:rsid w:val="007D1594"/>
    <w:rsid w:val="007D15CE"/>
    <w:rsid w:val="007D7E16"/>
    <w:rsid w:val="007E31DE"/>
    <w:rsid w:val="007F654D"/>
    <w:rsid w:val="007F7AC1"/>
    <w:rsid w:val="0080188E"/>
    <w:rsid w:val="008218D7"/>
    <w:rsid w:val="00844816"/>
    <w:rsid w:val="00856FE5"/>
    <w:rsid w:val="008618C8"/>
    <w:rsid w:val="00861EAE"/>
    <w:rsid w:val="00881A2A"/>
    <w:rsid w:val="00882573"/>
    <w:rsid w:val="008A15DA"/>
    <w:rsid w:val="008A576B"/>
    <w:rsid w:val="008A6D34"/>
    <w:rsid w:val="008B0B27"/>
    <w:rsid w:val="008C15E1"/>
    <w:rsid w:val="008D42F0"/>
    <w:rsid w:val="008D4D15"/>
    <w:rsid w:val="008D70E9"/>
    <w:rsid w:val="008E012F"/>
    <w:rsid w:val="008E16DD"/>
    <w:rsid w:val="008E19E1"/>
    <w:rsid w:val="008E24A6"/>
    <w:rsid w:val="008E6B77"/>
    <w:rsid w:val="008F0950"/>
    <w:rsid w:val="00905771"/>
    <w:rsid w:val="00905DAF"/>
    <w:rsid w:val="00914EE3"/>
    <w:rsid w:val="009150A0"/>
    <w:rsid w:val="00920638"/>
    <w:rsid w:val="00934204"/>
    <w:rsid w:val="00936792"/>
    <w:rsid w:val="00953749"/>
    <w:rsid w:val="00973964"/>
    <w:rsid w:val="009747BF"/>
    <w:rsid w:val="009750E1"/>
    <w:rsid w:val="00996D5B"/>
    <w:rsid w:val="009A2A80"/>
    <w:rsid w:val="009A6DCA"/>
    <w:rsid w:val="009B022A"/>
    <w:rsid w:val="009B14CB"/>
    <w:rsid w:val="009B3CB2"/>
    <w:rsid w:val="009B7F67"/>
    <w:rsid w:val="009C7867"/>
    <w:rsid w:val="009D46FC"/>
    <w:rsid w:val="009E1B17"/>
    <w:rsid w:val="009E2521"/>
    <w:rsid w:val="009E5C5C"/>
    <w:rsid w:val="009E652E"/>
    <w:rsid w:val="009F01A9"/>
    <w:rsid w:val="009F5ED1"/>
    <w:rsid w:val="00A01D43"/>
    <w:rsid w:val="00A06301"/>
    <w:rsid w:val="00A1596A"/>
    <w:rsid w:val="00A17073"/>
    <w:rsid w:val="00A201F6"/>
    <w:rsid w:val="00A2534B"/>
    <w:rsid w:val="00A339D0"/>
    <w:rsid w:val="00A51920"/>
    <w:rsid w:val="00A56EE0"/>
    <w:rsid w:val="00A6508C"/>
    <w:rsid w:val="00A730C4"/>
    <w:rsid w:val="00A73485"/>
    <w:rsid w:val="00A92C0B"/>
    <w:rsid w:val="00A94756"/>
    <w:rsid w:val="00AB3113"/>
    <w:rsid w:val="00AB59C8"/>
    <w:rsid w:val="00AE4BED"/>
    <w:rsid w:val="00AE63C4"/>
    <w:rsid w:val="00AF54F7"/>
    <w:rsid w:val="00B31C32"/>
    <w:rsid w:val="00B405B3"/>
    <w:rsid w:val="00B42C63"/>
    <w:rsid w:val="00B63AFE"/>
    <w:rsid w:val="00B63D2A"/>
    <w:rsid w:val="00B75363"/>
    <w:rsid w:val="00B86717"/>
    <w:rsid w:val="00B86BE4"/>
    <w:rsid w:val="00B87928"/>
    <w:rsid w:val="00BA0C56"/>
    <w:rsid w:val="00BA557D"/>
    <w:rsid w:val="00BA766F"/>
    <w:rsid w:val="00BB26AB"/>
    <w:rsid w:val="00BB3E4F"/>
    <w:rsid w:val="00BB7397"/>
    <w:rsid w:val="00BC3CBF"/>
    <w:rsid w:val="00BD020A"/>
    <w:rsid w:val="00BE1BCB"/>
    <w:rsid w:val="00BE5810"/>
    <w:rsid w:val="00BF55D7"/>
    <w:rsid w:val="00C008EE"/>
    <w:rsid w:val="00C07B87"/>
    <w:rsid w:val="00C14BB3"/>
    <w:rsid w:val="00C1530D"/>
    <w:rsid w:val="00C16343"/>
    <w:rsid w:val="00C21982"/>
    <w:rsid w:val="00C23785"/>
    <w:rsid w:val="00C23C35"/>
    <w:rsid w:val="00C25ED2"/>
    <w:rsid w:val="00C350BB"/>
    <w:rsid w:val="00C64305"/>
    <w:rsid w:val="00C658D7"/>
    <w:rsid w:val="00C66D26"/>
    <w:rsid w:val="00C705C7"/>
    <w:rsid w:val="00C71CDC"/>
    <w:rsid w:val="00C73ED0"/>
    <w:rsid w:val="00C80B37"/>
    <w:rsid w:val="00C8432B"/>
    <w:rsid w:val="00C85447"/>
    <w:rsid w:val="00C86D8F"/>
    <w:rsid w:val="00C93937"/>
    <w:rsid w:val="00C93D7E"/>
    <w:rsid w:val="00C97760"/>
    <w:rsid w:val="00CB0E49"/>
    <w:rsid w:val="00CB18E3"/>
    <w:rsid w:val="00CB303E"/>
    <w:rsid w:val="00CB4B00"/>
    <w:rsid w:val="00CB5D96"/>
    <w:rsid w:val="00CD05D1"/>
    <w:rsid w:val="00CD5CA9"/>
    <w:rsid w:val="00CE0179"/>
    <w:rsid w:val="00CE7A4E"/>
    <w:rsid w:val="00CF0EC8"/>
    <w:rsid w:val="00D016E8"/>
    <w:rsid w:val="00D15CE1"/>
    <w:rsid w:val="00D20185"/>
    <w:rsid w:val="00D2135A"/>
    <w:rsid w:val="00D230E0"/>
    <w:rsid w:val="00D23377"/>
    <w:rsid w:val="00D33869"/>
    <w:rsid w:val="00D35864"/>
    <w:rsid w:val="00D50474"/>
    <w:rsid w:val="00D52010"/>
    <w:rsid w:val="00D56A0F"/>
    <w:rsid w:val="00D60BA8"/>
    <w:rsid w:val="00D61244"/>
    <w:rsid w:val="00D61588"/>
    <w:rsid w:val="00D72AC6"/>
    <w:rsid w:val="00D77C19"/>
    <w:rsid w:val="00D80FC5"/>
    <w:rsid w:val="00D81DAC"/>
    <w:rsid w:val="00D90D66"/>
    <w:rsid w:val="00D92EB8"/>
    <w:rsid w:val="00DC0217"/>
    <w:rsid w:val="00DC468A"/>
    <w:rsid w:val="00DD09B9"/>
    <w:rsid w:val="00E02987"/>
    <w:rsid w:val="00E040D5"/>
    <w:rsid w:val="00E11074"/>
    <w:rsid w:val="00E22EAB"/>
    <w:rsid w:val="00E326AA"/>
    <w:rsid w:val="00E41EFD"/>
    <w:rsid w:val="00E46454"/>
    <w:rsid w:val="00E51E87"/>
    <w:rsid w:val="00E52053"/>
    <w:rsid w:val="00E528E4"/>
    <w:rsid w:val="00E631F6"/>
    <w:rsid w:val="00E65801"/>
    <w:rsid w:val="00E665FB"/>
    <w:rsid w:val="00E7091A"/>
    <w:rsid w:val="00E70A5D"/>
    <w:rsid w:val="00E73842"/>
    <w:rsid w:val="00E74FF3"/>
    <w:rsid w:val="00E81650"/>
    <w:rsid w:val="00E81FB1"/>
    <w:rsid w:val="00E8206A"/>
    <w:rsid w:val="00E823BB"/>
    <w:rsid w:val="00EA3B6E"/>
    <w:rsid w:val="00EA3E28"/>
    <w:rsid w:val="00EB3393"/>
    <w:rsid w:val="00EB49B2"/>
    <w:rsid w:val="00EC0E55"/>
    <w:rsid w:val="00EC1BFD"/>
    <w:rsid w:val="00EC3C20"/>
    <w:rsid w:val="00ED1EAD"/>
    <w:rsid w:val="00ED685A"/>
    <w:rsid w:val="00EE1CD2"/>
    <w:rsid w:val="00EE65B2"/>
    <w:rsid w:val="00F0213C"/>
    <w:rsid w:val="00F0796C"/>
    <w:rsid w:val="00F10185"/>
    <w:rsid w:val="00F10232"/>
    <w:rsid w:val="00F17B47"/>
    <w:rsid w:val="00F26149"/>
    <w:rsid w:val="00F36E05"/>
    <w:rsid w:val="00F50C63"/>
    <w:rsid w:val="00F532EF"/>
    <w:rsid w:val="00F64A9F"/>
    <w:rsid w:val="00F81AED"/>
    <w:rsid w:val="00F90117"/>
    <w:rsid w:val="00F9061A"/>
    <w:rsid w:val="00F937CA"/>
    <w:rsid w:val="00F94FB8"/>
    <w:rsid w:val="00F95C0E"/>
    <w:rsid w:val="00F95E08"/>
    <w:rsid w:val="00F979CD"/>
    <w:rsid w:val="00FA6C45"/>
    <w:rsid w:val="00FB1750"/>
    <w:rsid w:val="00FB2356"/>
    <w:rsid w:val="00FC3C0A"/>
    <w:rsid w:val="00FD4062"/>
    <w:rsid w:val="00FE03CC"/>
    <w:rsid w:val="00FF214E"/>
    <w:rsid w:val="00FF2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81C8CF"/>
  <w15:docId w15:val="{8F0D84F7-E5D1-4795-9CDC-FC11F0D35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7A26"/>
    <w:rPr>
      <w:lang w:val="ro-RO"/>
    </w:rPr>
  </w:style>
  <w:style w:type="paragraph" w:styleId="Heading2">
    <w:name w:val="heading 2"/>
    <w:basedOn w:val="Normal"/>
    <w:next w:val="Normal"/>
    <w:link w:val="Heading2Char"/>
    <w:qFormat/>
    <w:rsid w:val="00F532EF"/>
    <w:pPr>
      <w:keepNext/>
      <w:widowControl w:val="0"/>
      <w:spacing w:after="0" w:line="240" w:lineRule="auto"/>
      <w:jc w:val="center"/>
      <w:outlineLvl w:val="1"/>
    </w:pPr>
    <w:rPr>
      <w:rFonts w:ascii="Times-Rom" w:eastAsia="Times New Roman" w:hAnsi="Times-Rom" w:cs="Times New Roman"/>
      <w:b/>
      <w:color w:val="FF00FF"/>
      <w:sz w:val="28"/>
      <w:szCs w:val="20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E1B1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D7A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A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A26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7A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A2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D7A2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7A26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15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15E1"/>
    <w:rPr>
      <w:b/>
      <w:bCs/>
      <w:sz w:val="20"/>
      <w:szCs w:val="20"/>
      <w:lang w:val="ro-RO"/>
    </w:rPr>
  </w:style>
  <w:style w:type="paragraph" w:styleId="Revision">
    <w:name w:val="Revision"/>
    <w:hidden/>
    <w:uiPriority w:val="99"/>
    <w:semiHidden/>
    <w:rsid w:val="009A6DCA"/>
    <w:pPr>
      <w:spacing w:after="0" w:line="240" w:lineRule="auto"/>
    </w:pPr>
    <w:rPr>
      <w:lang w:val="ro-RO"/>
    </w:rPr>
  </w:style>
  <w:style w:type="paragraph" w:styleId="Header">
    <w:name w:val="header"/>
    <w:basedOn w:val="Normal"/>
    <w:link w:val="HeaderChar"/>
    <w:uiPriority w:val="99"/>
    <w:unhideWhenUsed/>
    <w:rsid w:val="006B6F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6FF2"/>
    <w:rPr>
      <w:lang w:val="ro-RO"/>
    </w:rPr>
  </w:style>
  <w:style w:type="paragraph" w:styleId="Footer">
    <w:name w:val="footer"/>
    <w:basedOn w:val="Normal"/>
    <w:link w:val="FooterChar"/>
    <w:uiPriority w:val="99"/>
    <w:unhideWhenUsed/>
    <w:rsid w:val="006B6F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6FF2"/>
    <w:rPr>
      <w:lang w:val="ro-RO"/>
    </w:rPr>
  </w:style>
  <w:style w:type="paragraph" w:customStyle="1" w:styleId="Default">
    <w:name w:val="Default"/>
    <w:rsid w:val="003E771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titlucapitol">
    <w:name w:val="titlu capitol"/>
    <w:basedOn w:val="Title"/>
    <w:link w:val="titlucapitolChar"/>
    <w:autoRedefine/>
    <w:qFormat/>
    <w:rsid w:val="00E46454"/>
    <w:pPr>
      <w:spacing w:before="120" w:after="120"/>
    </w:pPr>
    <w:rPr>
      <w:rFonts w:asciiTheme="minorHAnsi" w:hAnsiTheme="minorHAnsi" w:cs="Arial"/>
      <w:b/>
      <w:sz w:val="24"/>
      <w:szCs w:val="24"/>
    </w:rPr>
  </w:style>
  <w:style w:type="paragraph" w:customStyle="1" w:styleId="ParagrafL">
    <w:name w:val="ParagrafL"/>
    <w:basedOn w:val="Normal"/>
    <w:link w:val="ParagrafLChar"/>
    <w:autoRedefine/>
    <w:qFormat/>
    <w:rsid w:val="006D3A6A"/>
    <w:pPr>
      <w:spacing w:after="0" w:line="240" w:lineRule="auto"/>
      <w:ind w:left="1134" w:hanging="1134"/>
      <w:jc w:val="both"/>
    </w:pPr>
    <w:rPr>
      <w:rFonts w:ascii="Arial Narrow" w:hAnsi="Arial Narrow" w:cs="Arial"/>
    </w:rPr>
  </w:style>
  <w:style w:type="paragraph" w:styleId="Title">
    <w:name w:val="Title"/>
    <w:basedOn w:val="Normal"/>
    <w:next w:val="Normal"/>
    <w:link w:val="TitleChar"/>
    <w:uiPriority w:val="10"/>
    <w:qFormat/>
    <w:rsid w:val="00BE581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5810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</w:rPr>
  </w:style>
  <w:style w:type="character" w:customStyle="1" w:styleId="titlucapitolChar">
    <w:name w:val="titlu capitol Char"/>
    <w:basedOn w:val="TitleChar"/>
    <w:link w:val="titlucapitol"/>
    <w:rsid w:val="00E46454"/>
    <w:rPr>
      <w:rFonts w:asciiTheme="majorHAnsi" w:eastAsiaTheme="majorEastAsia" w:hAnsiTheme="majorHAnsi" w:cs="Arial"/>
      <w:b/>
      <w:spacing w:val="-10"/>
      <w:kern w:val="28"/>
      <w:sz w:val="24"/>
      <w:szCs w:val="24"/>
      <w:lang w:val="ro-RO"/>
    </w:rPr>
  </w:style>
  <w:style w:type="paragraph" w:customStyle="1" w:styleId="Lista-">
    <w:name w:val="Lista -"/>
    <w:basedOn w:val="ListBullet"/>
    <w:link w:val="Lista-Char"/>
    <w:autoRedefine/>
    <w:qFormat/>
    <w:rsid w:val="00781B61"/>
    <w:pPr>
      <w:numPr>
        <w:numId w:val="1"/>
      </w:numPr>
      <w:spacing w:before="120" w:after="120" w:line="240" w:lineRule="auto"/>
      <w:ind w:left="714" w:hanging="357"/>
      <w:jc w:val="both"/>
    </w:pPr>
    <w:rPr>
      <w:rFonts w:cs="Arial"/>
    </w:rPr>
  </w:style>
  <w:style w:type="character" w:customStyle="1" w:styleId="ParagrafLChar">
    <w:name w:val="ParagrafL Char"/>
    <w:basedOn w:val="DefaultParagraphFont"/>
    <w:link w:val="ParagrafL"/>
    <w:rsid w:val="006D3A6A"/>
    <w:rPr>
      <w:rFonts w:ascii="Arial Narrow" w:hAnsi="Arial Narrow" w:cs="Arial"/>
      <w:lang w:val="ro-RO"/>
    </w:rPr>
  </w:style>
  <w:style w:type="paragraph" w:customStyle="1" w:styleId="listaa">
    <w:name w:val="lista a)"/>
    <w:basedOn w:val="Normal"/>
    <w:link w:val="listaaChar"/>
    <w:autoRedefine/>
    <w:qFormat/>
    <w:rsid w:val="00905771"/>
    <w:pPr>
      <w:widowControl w:val="0"/>
      <w:numPr>
        <w:numId w:val="2"/>
      </w:numPr>
      <w:tabs>
        <w:tab w:val="left" w:pos="851"/>
        <w:tab w:val="left" w:pos="993"/>
      </w:tabs>
      <w:overflowPunct w:val="0"/>
      <w:autoSpaceDE w:val="0"/>
      <w:autoSpaceDN w:val="0"/>
      <w:adjustRightInd w:val="0"/>
      <w:spacing w:before="120" w:after="120" w:line="240" w:lineRule="auto"/>
      <w:jc w:val="both"/>
    </w:pPr>
    <w:rPr>
      <w:rFonts w:cs="Arial"/>
    </w:rPr>
  </w:style>
  <w:style w:type="paragraph" w:styleId="ListBullet">
    <w:name w:val="List Bullet"/>
    <w:basedOn w:val="Normal"/>
    <w:link w:val="ListBulletChar"/>
    <w:uiPriority w:val="99"/>
    <w:semiHidden/>
    <w:unhideWhenUsed/>
    <w:rsid w:val="00090592"/>
    <w:pPr>
      <w:numPr>
        <w:numId w:val="3"/>
      </w:numPr>
      <w:contextualSpacing/>
    </w:pPr>
  </w:style>
  <w:style w:type="character" w:customStyle="1" w:styleId="ListBulletChar">
    <w:name w:val="List Bullet Char"/>
    <w:basedOn w:val="DefaultParagraphFont"/>
    <w:link w:val="ListBullet"/>
    <w:uiPriority w:val="99"/>
    <w:semiHidden/>
    <w:rsid w:val="00090592"/>
    <w:rPr>
      <w:lang w:val="ro-RO"/>
    </w:rPr>
  </w:style>
  <w:style w:type="character" w:customStyle="1" w:styleId="Lista-Char">
    <w:name w:val="Lista - Char"/>
    <w:basedOn w:val="ListBulletChar"/>
    <w:link w:val="Lista-"/>
    <w:rsid w:val="00781B61"/>
    <w:rPr>
      <w:rFonts w:cs="Arial"/>
      <w:lang w:val="ro-RO"/>
    </w:rPr>
  </w:style>
  <w:style w:type="character" w:customStyle="1" w:styleId="listaaChar">
    <w:name w:val="lista a) Char"/>
    <w:basedOn w:val="DefaultParagraphFont"/>
    <w:link w:val="listaa"/>
    <w:rsid w:val="00905771"/>
    <w:rPr>
      <w:rFonts w:cs="Arial"/>
      <w:lang w:val="ro-RO"/>
    </w:rPr>
  </w:style>
  <w:style w:type="paragraph" w:customStyle="1" w:styleId="lista">
    <w:name w:val="lista"/>
    <w:basedOn w:val="ListParagraph"/>
    <w:link w:val="listaChar"/>
    <w:autoRedefine/>
    <w:qFormat/>
    <w:rsid w:val="00BA766F"/>
    <w:pPr>
      <w:spacing w:before="60" w:after="60" w:line="240" w:lineRule="auto"/>
      <w:ind w:left="714" w:hanging="357"/>
      <w:contextualSpacing w:val="0"/>
      <w:jc w:val="both"/>
    </w:pPr>
    <w:rPr>
      <w:rFonts w:cs="Arial"/>
    </w:rPr>
  </w:style>
  <w:style w:type="character" w:customStyle="1" w:styleId="listaChar">
    <w:name w:val="lista Char"/>
    <w:basedOn w:val="DefaultParagraphFont"/>
    <w:link w:val="lista"/>
    <w:rsid w:val="00BA766F"/>
    <w:rPr>
      <w:rFonts w:cs="Arial"/>
      <w:lang w:val="ro-RO"/>
    </w:rPr>
  </w:style>
  <w:style w:type="paragraph" w:customStyle="1" w:styleId="text1">
    <w:name w:val="text1"/>
    <w:basedOn w:val="Normal"/>
    <w:link w:val="text1Char"/>
    <w:autoRedefine/>
    <w:qFormat/>
    <w:rsid w:val="00A56EE0"/>
    <w:pPr>
      <w:widowControl w:val="0"/>
      <w:spacing w:before="120" w:after="60" w:line="240" w:lineRule="auto"/>
      <w:jc w:val="both"/>
      <w:textboxTightWrap w:val="allLines"/>
    </w:pPr>
    <w:rPr>
      <w:rFonts w:cs="Arial"/>
      <w:shd w:val="clear" w:color="auto" w:fill="FFFFFF"/>
    </w:rPr>
  </w:style>
  <w:style w:type="character" w:customStyle="1" w:styleId="text1Char">
    <w:name w:val="text1 Char"/>
    <w:basedOn w:val="DefaultParagraphFont"/>
    <w:link w:val="text1"/>
    <w:rsid w:val="00A56EE0"/>
    <w:rPr>
      <w:rFonts w:cs="Arial"/>
      <w:lang w:val="ro-RO"/>
    </w:rPr>
  </w:style>
  <w:style w:type="paragraph" w:customStyle="1" w:styleId="Titlucapitol0">
    <w:name w:val="Titlu capitol"/>
    <w:basedOn w:val="Title"/>
    <w:link w:val="TitlucapitolChar0"/>
    <w:autoRedefine/>
    <w:qFormat/>
    <w:rsid w:val="00E46454"/>
    <w:pPr>
      <w:spacing w:before="360" w:after="360"/>
    </w:pPr>
    <w:rPr>
      <w:rFonts w:ascii="Arial Narrow" w:hAnsi="Arial Narrow" w:cs="Arial"/>
      <w:b/>
      <w:sz w:val="24"/>
      <w:szCs w:val="24"/>
    </w:rPr>
  </w:style>
  <w:style w:type="character" w:customStyle="1" w:styleId="TitlucapitolChar0">
    <w:name w:val="Titlu capitol Char"/>
    <w:basedOn w:val="TitleChar"/>
    <w:link w:val="Titlucapitol0"/>
    <w:rsid w:val="00E46454"/>
    <w:rPr>
      <w:rFonts w:ascii="Arial Narrow" w:eastAsiaTheme="majorEastAsia" w:hAnsi="Arial Narrow" w:cs="Arial"/>
      <w:b/>
      <w:spacing w:val="-10"/>
      <w:kern w:val="28"/>
      <w:sz w:val="24"/>
      <w:szCs w:val="24"/>
      <w:lang w:val="ro-RO"/>
    </w:rPr>
  </w:style>
  <w:style w:type="character" w:customStyle="1" w:styleId="Heading2Char">
    <w:name w:val="Heading 2 Char"/>
    <w:basedOn w:val="DefaultParagraphFont"/>
    <w:link w:val="Heading2"/>
    <w:rsid w:val="00F532EF"/>
    <w:rPr>
      <w:rFonts w:ascii="Times-Rom" w:eastAsia="Times New Roman" w:hAnsi="Times-Rom" w:cs="Times New Roman"/>
      <w:b/>
      <w:color w:val="FF00FF"/>
      <w:sz w:val="28"/>
      <w:szCs w:val="20"/>
    </w:rPr>
  </w:style>
  <w:style w:type="paragraph" w:styleId="BodyText">
    <w:name w:val="Body Text"/>
    <w:basedOn w:val="Normal"/>
    <w:link w:val="BodyTextChar"/>
    <w:rsid w:val="00F532EF"/>
    <w:pPr>
      <w:widowControl w:val="0"/>
      <w:spacing w:after="0" w:line="240" w:lineRule="auto"/>
      <w:jc w:val="both"/>
    </w:pPr>
    <w:rPr>
      <w:rFonts w:ascii="Times-Rom" w:eastAsia="Times New Roman" w:hAnsi="Times-Rom" w:cs="Times New Roman"/>
      <w:color w:val="FF00FF"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F532EF"/>
    <w:rPr>
      <w:rFonts w:ascii="Times-Rom" w:eastAsia="Times New Roman" w:hAnsi="Times-Rom" w:cs="Times New Roman"/>
      <w:color w:val="FF00FF"/>
      <w:sz w:val="24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81650"/>
    <w:pPr>
      <w:spacing w:after="0" w:line="240" w:lineRule="auto"/>
    </w:pPr>
    <w:rPr>
      <w:rFonts w:eastAsiaTheme="minorEastAsia"/>
      <w:sz w:val="20"/>
      <w:szCs w:val="20"/>
      <w:lang w:val="en-US"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81650"/>
    <w:rPr>
      <w:rFonts w:eastAsiaTheme="minorEastAsia"/>
      <w:sz w:val="20"/>
      <w:szCs w:val="20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E81650"/>
    <w:rPr>
      <w:vertAlign w:val="superscript"/>
    </w:rPr>
  </w:style>
  <w:style w:type="table" w:customStyle="1" w:styleId="GridTable1Light1">
    <w:name w:val="Grid Table 1 Light1"/>
    <w:basedOn w:val="TableNormal"/>
    <w:uiPriority w:val="46"/>
    <w:rsid w:val="003B48A1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9E1B17"/>
    <w:rPr>
      <w:rFonts w:asciiTheme="majorHAnsi" w:eastAsiaTheme="majorEastAsia" w:hAnsiTheme="majorHAnsi" w:cstheme="majorBidi"/>
      <w:b/>
      <w:bCs/>
      <w:color w:val="5B9BD5" w:themeColor="accent1"/>
      <w:lang w:val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72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8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AB30EC-C55B-441B-9635-9C335DE6D0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</Pages>
  <Words>156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ECTORAT STAFF48</cp:lastModifiedBy>
  <cp:revision>18</cp:revision>
  <cp:lastPrinted>2019-10-01T06:57:00Z</cp:lastPrinted>
  <dcterms:created xsi:type="dcterms:W3CDTF">2019-10-01T17:32:00Z</dcterms:created>
  <dcterms:modified xsi:type="dcterms:W3CDTF">2021-09-03T06:23:00Z</dcterms:modified>
</cp:coreProperties>
</file>